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Loading Packages and csv fil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newaytes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dExtra) </w:t>
      </w:r>
      <w:r>
        <w:rPr>
          <w:rStyle w:val="CommentTok"/>
        </w:rPr>
        <w:t xml:space="preserve">#for getting the data into case format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Dat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ur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NormalTok"/>
        </w:rPr>
        <w:t xml:space="preserve">lobster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ster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cb0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4T20:39:29Z</dcterms:created>
  <dcterms:modified xsi:type="dcterms:W3CDTF">2018-11-14T20:39:29Z</dcterms:modified>
</cp:coreProperties>
</file>